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16CE" w:rsidRPr="00847B1F" w:rsidRDefault="00442168" w:rsidP="00ED1C4C">
      <w:pPr>
        <w:pStyle w:val="BalloonText"/>
        <w:jc w:val="center"/>
        <w:rPr>
          <w:rFonts w:ascii="Constantia" w:hAnsi="Constantia" w:cs="Times New Roman"/>
          <w:b/>
          <w:sz w:val="36"/>
          <w:szCs w:val="28"/>
        </w:rPr>
      </w:pPr>
      <w:r w:rsidRPr="00847B1F">
        <w:rPr>
          <w:rFonts w:ascii="Constantia" w:hAnsi="Constantia" w:cs="Times New Roman"/>
          <w:noProof/>
          <w:sz w:val="36"/>
          <w:szCs w:val="28"/>
        </w:rPr>
        <w:drawing>
          <wp:anchor distT="0" distB="0" distL="114300" distR="114300" simplePos="0" relativeHeight="251661312" behindDoc="0" locked="0" layoutInCell="1" allowOverlap="1" wp14:anchorId="477D7EA3" wp14:editId="346FFDB2">
            <wp:simplePos x="0" y="0"/>
            <wp:positionH relativeFrom="column">
              <wp:posOffset>5825</wp:posOffset>
            </wp:positionH>
            <wp:positionV relativeFrom="paragraph">
              <wp:posOffset>-11816</wp:posOffset>
            </wp:positionV>
            <wp:extent cx="596347" cy="59856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47" cy="598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6CE" w:rsidRPr="00847B1F">
        <w:rPr>
          <w:rFonts w:ascii="Constantia" w:hAnsi="Constantia" w:cs="Times New Roman"/>
          <w:b/>
          <w:sz w:val="36"/>
          <w:szCs w:val="28"/>
        </w:rPr>
        <w:t>National Agriculture Training Academy (NATA)</w:t>
      </w:r>
    </w:p>
    <w:p w:rsidR="00B216CE" w:rsidRPr="00847B1F" w:rsidRDefault="00B216CE" w:rsidP="00ED1C4C">
      <w:pPr>
        <w:pStyle w:val="BalloonText"/>
        <w:jc w:val="center"/>
        <w:rPr>
          <w:rFonts w:ascii="Constantia" w:hAnsi="Constantia" w:cs="Calibri"/>
          <w:b/>
          <w:sz w:val="28"/>
          <w:szCs w:val="28"/>
        </w:rPr>
      </w:pPr>
      <w:r w:rsidRPr="00847B1F">
        <w:rPr>
          <w:rFonts w:ascii="Constantia" w:hAnsi="Constantia" w:cs="Calibri"/>
          <w:b/>
          <w:sz w:val="28"/>
          <w:szCs w:val="28"/>
        </w:rPr>
        <w:t>Gazipur-1701</w:t>
      </w:r>
    </w:p>
    <w:p w:rsidR="00B216CE" w:rsidRPr="00847B1F" w:rsidRDefault="00B216CE" w:rsidP="00ED1C4C">
      <w:pPr>
        <w:pStyle w:val="BalloonText"/>
        <w:jc w:val="center"/>
        <w:rPr>
          <w:rFonts w:ascii="Times New Roman" w:hAnsi="Times New Roman" w:cs="Times New Roman"/>
          <w:sz w:val="10"/>
          <w:szCs w:val="28"/>
        </w:rPr>
      </w:pPr>
    </w:p>
    <w:p w:rsidR="007B5598" w:rsidRPr="00BD7616" w:rsidRDefault="00D0410C" w:rsidP="00ED1C4C">
      <w:pPr>
        <w:pStyle w:val="BalloonText"/>
        <w:jc w:val="center"/>
        <w:rPr>
          <w:rFonts w:ascii="Times New Roman" w:hAnsi="Times New Roman" w:cs="Times New Roman"/>
          <w:sz w:val="30"/>
          <w:szCs w:val="24"/>
        </w:rPr>
      </w:pPr>
      <w:r w:rsidRPr="00BD7616">
        <w:rPr>
          <w:rFonts w:ascii="Times New Roman" w:hAnsi="Times New Roman" w:cs="Times New Roman"/>
          <w:sz w:val="34"/>
          <w:szCs w:val="28"/>
        </w:rPr>
        <w:t xml:space="preserve">Training on </w:t>
      </w:r>
      <w:r w:rsidR="00276C64" w:rsidRPr="00BD7616">
        <w:rPr>
          <w:rFonts w:ascii="Times New Roman" w:hAnsi="Times New Roman" w:cs="Times New Roman"/>
          <w:sz w:val="30"/>
          <w:szCs w:val="24"/>
        </w:rPr>
        <w:t>“</w:t>
      </w:r>
      <w:r w:rsidR="00F23C42">
        <w:rPr>
          <w:rFonts w:ascii="Times New Roman" w:hAnsi="Times New Roman" w:cs="Times New Roman"/>
          <w:b/>
          <w:sz w:val="28"/>
          <w:szCs w:val="28"/>
        </w:rPr>
        <w:t>Seed technology</w:t>
      </w:r>
      <w:r w:rsidR="00276C64" w:rsidRPr="00BD7616">
        <w:rPr>
          <w:rFonts w:ascii="Times New Roman" w:hAnsi="Times New Roman" w:cs="Times New Roman"/>
          <w:sz w:val="30"/>
          <w:szCs w:val="24"/>
        </w:rPr>
        <w:t>”</w:t>
      </w:r>
    </w:p>
    <w:p w:rsidR="00847B1F" w:rsidRPr="00847B1F" w:rsidRDefault="00F23C42" w:rsidP="00847B1F">
      <w:pPr>
        <w:pStyle w:val="Balloon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uration: 28</w:t>
      </w:r>
      <w:r w:rsidR="00A66B40">
        <w:rPr>
          <w:rFonts w:ascii="Times New Roman" w:hAnsi="Times New Roman" w:cs="Times New Roman"/>
          <w:sz w:val="28"/>
          <w:szCs w:val="28"/>
        </w:rPr>
        <w:t xml:space="preserve"> Octo</w:t>
      </w:r>
      <w:r w:rsidR="00847B1F" w:rsidRPr="00847B1F">
        <w:rPr>
          <w:rFonts w:ascii="Times New Roman" w:hAnsi="Times New Roman" w:cs="Times New Roman"/>
          <w:sz w:val="28"/>
          <w:szCs w:val="28"/>
        </w:rPr>
        <w:t>ber</w:t>
      </w:r>
      <w:r>
        <w:rPr>
          <w:rFonts w:ascii="Times New Roman" w:hAnsi="Times New Roman" w:cs="Times New Roman"/>
          <w:sz w:val="28"/>
          <w:szCs w:val="28"/>
        </w:rPr>
        <w:t xml:space="preserve"> – 06 November,</w:t>
      </w:r>
      <w:r w:rsidR="00847B1F" w:rsidRPr="00847B1F">
        <w:rPr>
          <w:rFonts w:ascii="Times New Roman" w:hAnsi="Times New Roman" w:cs="Times New Roman"/>
          <w:sz w:val="28"/>
          <w:szCs w:val="28"/>
        </w:rPr>
        <w:t xml:space="preserve"> 2018</w:t>
      </w:r>
    </w:p>
    <w:p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sz w:val="8"/>
          <w:szCs w:val="28"/>
        </w:rPr>
      </w:pPr>
    </w:p>
    <w:p w:rsidR="00847B1F" w:rsidRPr="00847B1F" w:rsidRDefault="00847B1F" w:rsidP="00847B1F">
      <w:pPr>
        <w:pStyle w:val="BalloonText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47B1F">
        <w:rPr>
          <w:rFonts w:ascii="Times New Roman" w:hAnsi="Times New Roman" w:cs="Times New Roman"/>
          <w:b/>
          <w:sz w:val="28"/>
          <w:szCs w:val="28"/>
          <w:u w:val="single"/>
        </w:rPr>
        <w:t>Name for Certificate</w:t>
      </w:r>
    </w:p>
    <w:p w:rsidR="00F768F7" w:rsidRPr="00847B1F" w:rsidRDefault="00F768F7" w:rsidP="007B5598">
      <w:pPr>
        <w:pStyle w:val="NoSpacing"/>
        <w:jc w:val="center"/>
        <w:rPr>
          <w:rFonts w:ascii="Times New Roman" w:hAnsi="Times New Roman" w:cs="Times New Roman"/>
          <w:sz w:val="18"/>
        </w:rPr>
      </w:pPr>
    </w:p>
    <w:tbl>
      <w:tblPr>
        <w:tblStyle w:val="TableGrid"/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2970"/>
        <w:gridCol w:w="4860"/>
        <w:gridCol w:w="2160"/>
      </w:tblGrid>
      <w:tr w:rsidR="00C977B0" w:rsidRPr="00C977B0" w:rsidTr="0060441F">
        <w:trPr>
          <w:trHeight w:val="359"/>
          <w:tblHeader/>
        </w:trPr>
        <w:tc>
          <w:tcPr>
            <w:tcW w:w="54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297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86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16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ignature</w:t>
            </w: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B92F2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ABDULLAH AL NOMAN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Kaliganj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Jhenaidah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B92F23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A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HSANUL HAQUE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</w:t>
            </w:r>
            <w:r w:rsidR="00B92F23">
              <w:rPr>
                <w:rFonts w:ascii="Times New Roman" w:hAnsi="Times New Roman" w:cs="Times New Roman"/>
                <w:sz w:val="24"/>
                <w:szCs w:val="24"/>
              </w:rPr>
              <w:t xml:space="preserve">ture Office, </w:t>
            </w:r>
            <w:proofErr w:type="spellStart"/>
            <w:r w:rsidR="00B92F23">
              <w:rPr>
                <w:rFonts w:ascii="Times New Roman" w:hAnsi="Times New Roman" w:cs="Times New Roman"/>
                <w:sz w:val="24"/>
                <w:szCs w:val="24"/>
              </w:rPr>
              <w:t>Shahjadpur</w:t>
            </w:r>
            <w:proofErr w:type="spellEnd"/>
            <w:r w:rsidR="00B92F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B92F23">
              <w:rPr>
                <w:rFonts w:ascii="Times New Roman" w:hAnsi="Times New Roman" w:cs="Times New Roman"/>
                <w:sz w:val="24"/>
                <w:szCs w:val="24"/>
              </w:rPr>
              <w:t>Sirajgo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nj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B92F23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ZI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LA RAHMAN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Sadar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ASUD PARVEZ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Sadar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, Cox's Bazar</w:t>
            </w:r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B92F23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J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INA AKT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MUN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Netrokon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Sadar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Netrokona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. ABDUL MATIN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Khoks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Kushtia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UHAMMAD MORSHED ALAM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griculture Extension Officer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Upazila</w:t>
            </w:r>
            <w:proofErr w:type="spellEnd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griculture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Adarsh</w:t>
            </w:r>
            <w:r w:rsidR="00AE41E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 ​​</w:t>
            </w:r>
            <w:proofErr w:type="spellStart"/>
            <w:r w:rsidR="004030D2">
              <w:rPr>
                <w:rFonts w:ascii="Times New Roman" w:hAnsi="Times New Roman" w:cs="Times New Roman"/>
                <w:sz w:val="24"/>
                <w:szCs w:val="24"/>
              </w:rPr>
              <w:t>Sadar</w:t>
            </w:r>
            <w:proofErr w:type="spellEnd"/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30D2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illa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AE41E1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U SALE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4860" w:type="dxa"/>
          </w:tcPr>
          <w:p w:rsidR="00F67229" w:rsidRPr="00554A09" w:rsidRDefault="00AE41E1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rticulturist, </w:t>
            </w:r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Horticulture Center, </w:t>
            </w:r>
            <w:proofErr w:type="spellStart"/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>Natore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Nirmala UI" w:hAnsi="Nirmala UI" w:cs="Nirmala UI"/>
                <w:sz w:val="24"/>
                <w:szCs w:val="24"/>
              </w:rPr>
              <w:t>MOST</w:t>
            </w:r>
            <w:r w:rsidR="00AE41E1">
              <w:rPr>
                <w:rFonts w:ascii="Nirmala UI" w:hAnsi="Nirmala UI" w:cs="Nirmala UI"/>
                <w:sz w:val="24"/>
                <w:szCs w:val="24"/>
              </w:rPr>
              <w:t>.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ARIFUNNAHAR</w:t>
            </w:r>
          </w:p>
        </w:tc>
        <w:tc>
          <w:tcPr>
            <w:tcW w:w="4860" w:type="dxa"/>
          </w:tcPr>
          <w:p w:rsidR="00F67229" w:rsidRPr="00554A09" w:rsidRDefault="00F67229" w:rsidP="00AE41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cientific Officer, Plant </w:t>
            </w:r>
            <w:r w:rsidR="00AE41E1">
              <w:rPr>
                <w:rFonts w:ascii="Times New Roman" w:hAnsi="Times New Roman" w:cs="Times New Roman"/>
                <w:sz w:val="24"/>
                <w:szCs w:val="24"/>
              </w:rPr>
              <w:t>Pathology Division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E41E1">
              <w:rPr>
                <w:rFonts w:ascii="Times New Roman" w:hAnsi="Times New Roman" w:cs="Times New Roman"/>
                <w:sz w:val="24"/>
                <w:szCs w:val="24"/>
              </w:rPr>
              <w:t>BARI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. MIZANUR RAHMAN</w:t>
            </w:r>
          </w:p>
        </w:tc>
        <w:tc>
          <w:tcPr>
            <w:tcW w:w="4860" w:type="dxa"/>
          </w:tcPr>
          <w:p w:rsidR="00F67229" w:rsidRPr="00554A09" w:rsidRDefault="00F67229" w:rsidP="00235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cientific Officer, </w:t>
            </w:r>
            <w:r w:rsidR="002358F3">
              <w:rPr>
                <w:rFonts w:ascii="Times New Roman" w:hAnsi="Times New Roman" w:cs="Times New Roman"/>
                <w:sz w:val="24"/>
                <w:szCs w:val="24"/>
              </w:rPr>
              <w:t xml:space="preserve">Horticulture Research Center, RARS, BARI, </w:t>
            </w:r>
            <w:proofErr w:type="spellStart"/>
            <w:r w:rsidR="002358F3">
              <w:rPr>
                <w:rFonts w:ascii="Times New Roman" w:hAnsi="Times New Roman" w:cs="Times New Roman"/>
                <w:sz w:val="24"/>
                <w:szCs w:val="24"/>
              </w:rPr>
              <w:t>Moulvib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azar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07D38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TOW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HIDUL KARIM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ssistant Manager, 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Seed Distribution Division, 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BADC,</w:t>
            </w:r>
            <w:r w:rsidR="000C3B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C3BB1">
              <w:rPr>
                <w:rFonts w:ascii="Times New Roman" w:hAnsi="Times New Roman" w:cs="Times New Roman"/>
                <w:sz w:val="24"/>
                <w:szCs w:val="24"/>
              </w:rPr>
              <w:t>Krishi</w:t>
            </w:r>
            <w:proofErr w:type="spellEnd"/>
            <w:r w:rsidR="000C3B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C3BB1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607D38">
              <w:rPr>
                <w:rFonts w:ascii="Times New Roman" w:hAnsi="Times New Roman" w:cs="Times New Roman"/>
                <w:sz w:val="24"/>
                <w:szCs w:val="24"/>
              </w:rPr>
              <w:t>haban</w:t>
            </w:r>
            <w:proofErr w:type="spellEnd"/>
            <w:r w:rsidR="00607D3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Dhaka</w:t>
            </w:r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07D38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D. </w:t>
            </w:r>
            <w:r w:rsidR="000C3BB1">
              <w:rPr>
                <w:rFonts w:ascii="Times New Roman" w:hAnsi="Times New Roman" w:cs="Times New Roman"/>
                <w:sz w:val="24"/>
                <w:szCs w:val="24"/>
              </w:rPr>
              <w:t xml:space="preserve"> MAHMA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DUL H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KHAN</w:t>
            </w:r>
          </w:p>
        </w:tc>
        <w:tc>
          <w:tcPr>
            <w:tcW w:w="4860" w:type="dxa"/>
          </w:tcPr>
          <w:p w:rsidR="00F67229" w:rsidRPr="00554A09" w:rsidRDefault="00F67229" w:rsidP="000255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Assistant Director, BADC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Pabna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473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733DF"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AMUNUR RASHID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cientific Officer, 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RSRS, 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BSRI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Thakurgaon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4733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733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RAKIBUL ISLAM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Cotton Development Officer, Cotton Development Board</w:t>
            </w:r>
            <w:r w:rsidR="00473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733DF">
              <w:rPr>
                <w:rFonts w:ascii="Times New Roman" w:hAnsi="Times New Roman" w:cs="Times New Roman"/>
                <w:sz w:val="24"/>
                <w:szCs w:val="24"/>
              </w:rPr>
              <w:t>Mymensingh</w:t>
            </w:r>
            <w:proofErr w:type="spellEnd"/>
            <w:r w:rsidR="004733DF">
              <w:rPr>
                <w:rFonts w:ascii="Times New Roman" w:hAnsi="Times New Roman" w:cs="Times New Roman"/>
                <w:sz w:val="24"/>
                <w:szCs w:val="24"/>
              </w:rPr>
              <w:t xml:space="preserve"> Zone </w:t>
            </w:r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4733DF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D. 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SHARIFUL ISLAM</w:t>
            </w:r>
          </w:p>
        </w:tc>
        <w:tc>
          <w:tcPr>
            <w:tcW w:w="4860" w:type="dxa"/>
          </w:tcPr>
          <w:p w:rsidR="00F67229" w:rsidRPr="00554A09" w:rsidRDefault="00254BA4" w:rsidP="00254B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t Engineer</w:t>
            </w:r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BMDA, </w:t>
            </w:r>
            <w:proofErr w:type="spellStart"/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>Rajshahi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254BA4">
              <w:rPr>
                <w:rFonts w:ascii="Times New Roman" w:hAnsi="Times New Roman" w:cs="Times New Roman"/>
                <w:sz w:val="24"/>
                <w:szCs w:val="24"/>
              </w:rPr>
              <w:t>. MAHMUD AL NOO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4860" w:type="dxa"/>
          </w:tcPr>
          <w:p w:rsidR="00F67229" w:rsidRPr="00554A09" w:rsidRDefault="00F67229" w:rsidP="00254B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cientific Officer, </w:t>
            </w:r>
            <w:r w:rsidR="00254BA4">
              <w:rPr>
                <w:rFonts w:ascii="Times New Roman" w:hAnsi="Times New Roman" w:cs="Times New Roman"/>
                <w:sz w:val="24"/>
                <w:szCs w:val="24"/>
              </w:rPr>
              <w:t>BINA,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ymensingh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. MUKUL MIA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Scientific Officer,</w:t>
            </w:r>
            <w:r w:rsidR="00254BA4">
              <w:rPr>
                <w:rFonts w:ascii="Times New Roman" w:hAnsi="Times New Roman" w:cs="Times New Roman"/>
                <w:sz w:val="24"/>
                <w:szCs w:val="24"/>
              </w:rPr>
              <w:t xml:space="preserve"> Breeding Division,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BJRI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, Dhaka </w:t>
            </w:r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254BA4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FAT-E-JAMAL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eed pathologist, </w:t>
            </w:r>
            <w:r w:rsidR="00254BA4" w:rsidRPr="00554A09">
              <w:rPr>
                <w:rFonts w:ascii="Times New Roman" w:hAnsi="Times New Roman" w:cs="Times New Roman"/>
                <w:sz w:val="24"/>
                <w:szCs w:val="24"/>
              </w:rPr>
              <w:t>Seed Certification Agency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F67229" w:rsidRDefault="00F67229" w:rsidP="00FB6BDF">
            <w:pPr>
              <w:rPr>
                <w:rFonts w:ascii="Times New Roman" w:hAnsi="Times New Roman" w:cs="Times New Roman"/>
              </w:rPr>
            </w:pPr>
          </w:p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. ARIFUZZAMAN</w:t>
            </w:r>
          </w:p>
        </w:tc>
        <w:tc>
          <w:tcPr>
            <w:tcW w:w="4860" w:type="dxa"/>
          </w:tcPr>
          <w:p w:rsidR="00F67229" w:rsidRPr="00554A09" w:rsidRDefault="00254BA4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d Analyst</w:t>
            </w:r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, Seed Certification Agency, </w:t>
            </w:r>
            <w:proofErr w:type="spellStart"/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254BA4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. RAZ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>IB HO</w:t>
            </w:r>
            <w:r w:rsidR="006329AB" w:rsidRPr="00554A09">
              <w:rPr>
                <w:rFonts w:ascii="Times New Roman" w:hAnsi="Times New Roman" w:cs="Times New Roman"/>
                <w:sz w:val="24"/>
                <w:szCs w:val="24"/>
              </w:rPr>
              <w:t>SSAIN</w:t>
            </w:r>
          </w:p>
        </w:tc>
        <w:tc>
          <w:tcPr>
            <w:tcW w:w="4860" w:type="dxa"/>
          </w:tcPr>
          <w:p w:rsidR="00F67229" w:rsidRPr="00554A09" w:rsidRDefault="00254BA4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d Analyst</w:t>
            </w:r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>, Regional S</w:t>
            </w:r>
            <w:r w:rsidR="004030D2">
              <w:rPr>
                <w:rFonts w:ascii="Times New Roman" w:hAnsi="Times New Roman" w:cs="Times New Roman"/>
                <w:sz w:val="24"/>
                <w:szCs w:val="24"/>
              </w:rPr>
              <w:t xml:space="preserve">eed Certification Office, </w:t>
            </w:r>
            <w:proofErr w:type="spellStart"/>
            <w:r w:rsidR="004030D2">
              <w:rPr>
                <w:rFonts w:ascii="Times New Roman" w:hAnsi="Times New Roman" w:cs="Times New Roman"/>
                <w:sz w:val="24"/>
                <w:szCs w:val="24"/>
              </w:rPr>
              <w:t>Chatto</w:t>
            </w:r>
            <w:r w:rsidR="00F67229" w:rsidRPr="00554A09">
              <w:rPr>
                <w:rFonts w:ascii="Times New Roman" w:hAnsi="Times New Roman" w:cs="Times New Roman"/>
                <w:sz w:val="24"/>
                <w:szCs w:val="24"/>
              </w:rPr>
              <w:t>gram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254B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SABER ALAM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eed Certification Officer, District Seed Certification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Chapainawabganj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  <w:tr w:rsidR="00F67229" w:rsidRPr="00C977B0" w:rsidTr="0060441F">
        <w:trPr>
          <w:trHeight w:val="576"/>
        </w:trPr>
        <w:tc>
          <w:tcPr>
            <w:tcW w:w="540" w:type="dxa"/>
          </w:tcPr>
          <w:p w:rsidR="00F67229" w:rsidRPr="00C977B0" w:rsidRDefault="00F67229" w:rsidP="00FB6BD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:rsidR="00F67229" w:rsidRPr="00554A09" w:rsidRDefault="006329AB" w:rsidP="000A7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MD</w:t>
            </w:r>
            <w:r w:rsidR="00254B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 RUHUL AMIN</w:t>
            </w:r>
          </w:p>
        </w:tc>
        <w:tc>
          <w:tcPr>
            <w:tcW w:w="4860" w:type="dxa"/>
          </w:tcPr>
          <w:p w:rsidR="00F67229" w:rsidRPr="00554A09" w:rsidRDefault="00F67229" w:rsidP="00543F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A09">
              <w:rPr>
                <w:rFonts w:ascii="Times New Roman" w:hAnsi="Times New Roman" w:cs="Times New Roman"/>
                <w:sz w:val="24"/>
                <w:szCs w:val="24"/>
              </w:rPr>
              <w:t xml:space="preserve">Seed Pathologist, Regional Seed Certification Office, </w:t>
            </w:r>
            <w:proofErr w:type="spellStart"/>
            <w:r w:rsidRPr="00554A09">
              <w:rPr>
                <w:rFonts w:ascii="Times New Roman" w:hAnsi="Times New Roman" w:cs="Times New Roman"/>
                <w:sz w:val="24"/>
                <w:szCs w:val="24"/>
              </w:rPr>
              <w:t>Rangpur</w:t>
            </w:r>
            <w:proofErr w:type="spellEnd"/>
          </w:p>
        </w:tc>
        <w:tc>
          <w:tcPr>
            <w:tcW w:w="2160" w:type="dxa"/>
          </w:tcPr>
          <w:p w:rsidR="00F67229" w:rsidRPr="00C977B0" w:rsidRDefault="00F67229" w:rsidP="00FB6BDF">
            <w:pPr>
              <w:rPr>
                <w:rFonts w:ascii="Times New Roman" w:hAnsi="Times New Roman" w:cs="Times New Roman"/>
              </w:rPr>
            </w:pPr>
          </w:p>
        </w:tc>
      </w:tr>
    </w:tbl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sectPr w:rsidR="00454CC7" w:rsidRPr="00206241" w:rsidSect="002249EC">
      <w:pgSz w:w="11909" w:h="16834" w:code="9"/>
      <w:pgMar w:top="900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AdorshoLipi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D767C2"/>
    <w:multiLevelType w:val="hybridMultilevel"/>
    <w:tmpl w:val="48901A38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DC02E1"/>
    <w:multiLevelType w:val="hybridMultilevel"/>
    <w:tmpl w:val="4342976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57CC6AA3"/>
    <w:multiLevelType w:val="hybridMultilevel"/>
    <w:tmpl w:val="AA7861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BA0C58"/>
    <w:multiLevelType w:val="hybridMultilevel"/>
    <w:tmpl w:val="9482E642"/>
    <w:lvl w:ilvl="0" w:tplc="DEACEBD4">
      <w:start w:val="1"/>
      <w:numFmt w:val="decimal"/>
      <w:lvlText w:val="%1.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>
    <w:nsid w:val="6EE81C46"/>
    <w:multiLevelType w:val="hybridMultilevel"/>
    <w:tmpl w:val="6BDAF74C"/>
    <w:lvl w:ilvl="0" w:tplc="1B9447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MDA0N7MwNTe3MLBQ0lEKTi0uzszPAykwNKwFALso92UtAAAA"/>
  </w:docVars>
  <w:rsids>
    <w:rsidRoot w:val="00266123"/>
    <w:rsid w:val="00002665"/>
    <w:rsid w:val="00005593"/>
    <w:rsid w:val="000072D3"/>
    <w:rsid w:val="000073F9"/>
    <w:rsid w:val="000163A2"/>
    <w:rsid w:val="00022430"/>
    <w:rsid w:val="00022C1F"/>
    <w:rsid w:val="000255B6"/>
    <w:rsid w:val="00026C92"/>
    <w:rsid w:val="00034E8F"/>
    <w:rsid w:val="000355ED"/>
    <w:rsid w:val="00036E52"/>
    <w:rsid w:val="00037829"/>
    <w:rsid w:val="000423D0"/>
    <w:rsid w:val="000445B4"/>
    <w:rsid w:val="00044BE3"/>
    <w:rsid w:val="00045D6E"/>
    <w:rsid w:val="00046766"/>
    <w:rsid w:val="000513E3"/>
    <w:rsid w:val="0005144A"/>
    <w:rsid w:val="0005273C"/>
    <w:rsid w:val="00055E89"/>
    <w:rsid w:val="000570B2"/>
    <w:rsid w:val="00057800"/>
    <w:rsid w:val="000625D8"/>
    <w:rsid w:val="00066F49"/>
    <w:rsid w:val="0007141D"/>
    <w:rsid w:val="00075DD5"/>
    <w:rsid w:val="000838DD"/>
    <w:rsid w:val="00087382"/>
    <w:rsid w:val="00087EF6"/>
    <w:rsid w:val="000907CD"/>
    <w:rsid w:val="00092031"/>
    <w:rsid w:val="00092FC6"/>
    <w:rsid w:val="00094E2D"/>
    <w:rsid w:val="00096DF6"/>
    <w:rsid w:val="000B24CF"/>
    <w:rsid w:val="000B4E4F"/>
    <w:rsid w:val="000B54BC"/>
    <w:rsid w:val="000C167B"/>
    <w:rsid w:val="000C27EA"/>
    <w:rsid w:val="000C3BB1"/>
    <w:rsid w:val="000C54CB"/>
    <w:rsid w:val="000D0BA1"/>
    <w:rsid w:val="000E5CD2"/>
    <w:rsid w:val="000F0716"/>
    <w:rsid w:val="000F0CF8"/>
    <w:rsid w:val="00101AF0"/>
    <w:rsid w:val="0010616F"/>
    <w:rsid w:val="00106C5A"/>
    <w:rsid w:val="00113277"/>
    <w:rsid w:val="00125CB5"/>
    <w:rsid w:val="001272AA"/>
    <w:rsid w:val="001347B3"/>
    <w:rsid w:val="00146495"/>
    <w:rsid w:val="00161660"/>
    <w:rsid w:val="0016380D"/>
    <w:rsid w:val="00163A97"/>
    <w:rsid w:val="001662F5"/>
    <w:rsid w:val="001667F9"/>
    <w:rsid w:val="00172B6B"/>
    <w:rsid w:val="0018039B"/>
    <w:rsid w:val="00183F55"/>
    <w:rsid w:val="00191A24"/>
    <w:rsid w:val="001A3C81"/>
    <w:rsid w:val="001A481F"/>
    <w:rsid w:val="001A5262"/>
    <w:rsid w:val="001A59DE"/>
    <w:rsid w:val="001A74DE"/>
    <w:rsid w:val="001B6CA7"/>
    <w:rsid w:val="001B7B9C"/>
    <w:rsid w:val="001C3DCA"/>
    <w:rsid w:val="001C55E8"/>
    <w:rsid w:val="001C6DE9"/>
    <w:rsid w:val="001D129F"/>
    <w:rsid w:val="001D6634"/>
    <w:rsid w:val="001E1938"/>
    <w:rsid w:val="001E5A9D"/>
    <w:rsid w:val="001F1A67"/>
    <w:rsid w:val="002017B3"/>
    <w:rsid w:val="0020248F"/>
    <w:rsid w:val="0020495B"/>
    <w:rsid w:val="00206241"/>
    <w:rsid w:val="0020789D"/>
    <w:rsid w:val="00207EF6"/>
    <w:rsid w:val="0021229F"/>
    <w:rsid w:val="0021616C"/>
    <w:rsid w:val="00220FEA"/>
    <w:rsid w:val="002249EC"/>
    <w:rsid w:val="00226B6F"/>
    <w:rsid w:val="00231598"/>
    <w:rsid w:val="00232BD2"/>
    <w:rsid w:val="002358F3"/>
    <w:rsid w:val="00245C0C"/>
    <w:rsid w:val="00254BA4"/>
    <w:rsid w:val="0025663D"/>
    <w:rsid w:val="00256CDC"/>
    <w:rsid w:val="002575B4"/>
    <w:rsid w:val="002613E1"/>
    <w:rsid w:val="00266123"/>
    <w:rsid w:val="00270CBC"/>
    <w:rsid w:val="00271504"/>
    <w:rsid w:val="00276C64"/>
    <w:rsid w:val="00290F81"/>
    <w:rsid w:val="00291C73"/>
    <w:rsid w:val="00294D5E"/>
    <w:rsid w:val="002A1388"/>
    <w:rsid w:val="002A1CE0"/>
    <w:rsid w:val="002A2AE1"/>
    <w:rsid w:val="002B4F68"/>
    <w:rsid w:val="002D0D2F"/>
    <w:rsid w:val="002D1B54"/>
    <w:rsid w:val="002D47EB"/>
    <w:rsid w:val="002D5548"/>
    <w:rsid w:val="002D5DF7"/>
    <w:rsid w:val="002D5E57"/>
    <w:rsid w:val="002E2AF5"/>
    <w:rsid w:val="002E4F6F"/>
    <w:rsid w:val="002F3E54"/>
    <w:rsid w:val="0030187F"/>
    <w:rsid w:val="003120FE"/>
    <w:rsid w:val="00314174"/>
    <w:rsid w:val="00315A7F"/>
    <w:rsid w:val="0032206C"/>
    <w:rsid w:val="003223F3"/>
    <w:rsid w:val="003267B7"/>
    <w:rsid w:val="003274C3"/>
    <w:rsid w:val="00332A0E"/>
    <w:rsid w:val="0033558B"/>
    <w:rsid w:val="00335EA2"/>
    <w:rsid w:val="003434E3"/>
    <w:rsid w:val="00343B45"/>
    <w:rsid w:val="003462A6"/>
    <w:rsid w:val="00346829"/>
    <w:rsid w:val="00351E79"/>
    <w:rsid w:val="00356607"/>
    <w:rsid w:val="0036734E"/>
    <w:rsid w:val="003673A6"/>
    <w:rsid w:val="00374240"/>
    <w:rsid w:val="00376FC2"/>
    <w:rsid w:val="00383207"/>
    <w:rsid w:val="00385B93"/>
    <w:rsid w:val="00390A55"/>
    <w:rsid w:val="00392FEF"/>
    <w:rsid w:val="00396043"/>
    <w:rsid w:val="003A108B"/>
    <w:rsid w:val="003B3CA0"/>
    <w:rsid w:val="003C63BD"/>
    <w:rsid w:val="003D52E4"/>
    <w:rsid w:val="003E0CB9"/>
    <w:rsid w:val="003E2130"/>
    <w:rsid w:val="003E31FF"/>
    <w:rsid w:val="003E5169"/>
    <w:rsid w:val="003E7B13"/>
    <w:rsid w:val="00400111"/>
    <w:rsid w:val="00402066"/>
    <w:rsid w:val="004030D2"/>
    <w:rsid w:val="004072A3"/>
    <w:rsid w:val="0040734B"/>
    <w:rsid w:val="00407F06"/>
    <w:rsid w:val="00416ADB"/>
    <w:rsid w:val="004229B7"/>
    <w:rsid w:val="00425C23"/>
    <w:rsid w:val="0043044C"/>
    <w:rsid w:val="00433846"/>
    <w:rsid w:val="00441B2C"/>
    <w:rsid w:val="00442168"/>
    <w:rsid w:val="004426BB"/>
    <w:rsid w:val="00445553"/>
    <w:rsid w:val="004503DF"/>
    <w:rsid w:val="00453468"/>
    <w:rsid w:val="00454CC7"/>
    <w:rsid w:val="00457CD0"/>
    <w:rsid w:val="00457FD6"/>
    <w:rsid w:val="00461E02"/>
    <w:rsid w:val="004636E1"/>
    <w:rsid w:val="004677F5"/>
    <w:rsid w:val="004733DF"/>
    <w:rsid w:val="004744B8"/>
    <w:rsid w:val="0048526A"/>
    <w:rsid w:val="00485B16"/>
    <w:rsid w:val="004949A9"/>
    <w:rsid w:val="004A33A4"/>
    <w:rsid w:val="004A6E0E"/>
    <w:rsid w:val="004B0DB8"/>
    <w:rsid w:val="004B3550"/>
    <w:rsid w:val="004B3D97"/>
    <w:rsid w:val="004B4928"/>
    <w:rsid w:val="004E143C"/>
    <w:rsid w:val="004E6409"/>
    <w:rsid w:val="004E68D2"/>
    <w:rsid w:val="004F480A"/>
    <w:rsid w:val="004F5180"/>
    <w:rsid w:val="004F5B73"/>
    <w:rsid w:val="0050691F"/>
    <w:rsid w:val="005075E8"/>
    <w:rsid w:val="0051192F"/>
    <w:rsid w:val="0051244D"/>
    <w:rsid w:val="00512759"/>
    <w:rsid w:val="00520A23"/>
    <w:rsid w:val="00522A2F"/>
    <w:rsid w:val="00524C9F"/>
    <w:rsid w:val="00531506"/>
    <w:rsid w:val="00550B03"/>
    <w:rsid w:val="00554A09"/>
    <w:rsid w:val="00556BCA"/>
    <w:rsid w:val="005641B3"/>
    <w:rsid w:val="005663E5"/>
    <w:rsid w:val="00592E39"/>
    <w:rsid w:val="00594759"/>
    <w:rsid w:val="005A3CB7"/>
    <w:rsid w:val="005A557F"/>
    <w:rsid w:val="005A58E5"/>
    <w:rsid w:val="005B3C66"/>
    <w:rsid w:val="005B552A"/>
    <w:rsid w:val="005B567E"/>
    <w:rsid w:val="005B5B59"/>
    <w:rsid w:val="005B5FAB"/>
    <w:rsid w:val="005B674E"/>
    <w:rsid w:val="005C7047"/>
    <w:rsid w:val="005D5BEB"/>
    <w:rsid w:val="005E158A"/>
    <w:rsid w:val="005E4484"/>
    <w:rsid w:val="005E4ED7"/>
    <w:rsid w:val="005F2387"/>
    <w:rsid w:val="005F3FB3"/>
    <w:rsid w:val="00602B0D"/>
    <w:rsid w:val="0060429F"/>
    <w:rsid w:val="0060441F"/>
    <w:rsid w:val="00604A03"/>
    <w:rsid w:val="00607D38"/>
    <w:rsid w:val="006165BE"/>
    <w:rsid w:val="00617A6C"/>
    <w:rsid w:val="00630DF4"/>
    <w:rsid w:val="006329AB"/>
    <w:rsid w:val="00640104"/>
    <w:rsid w:val="00642E86"/>
    <w:rsid w:val="00645BA0"/>
    <w:rsid w:val="00647AA4"/>
    <w:rsid w:val="00650DAC"/>
    <w:rsid w:val="006603A9"/>
    <w:rsid w:val="00660783"/>
    <w:rsid w:val="00664755"/>
    <w:rsid w:val="00665031"/>
    <w:rsid w:val="0067383E"/>
    <w:rsid w:val="00680A91"/>
    <w:rsid w:val="006931F6"/>
    <w:rsid w:val="006B08AA"/>
    <w:rsid w:val="006B3BB1"/>
    <w:rsid w:val="006B58F8"/>
    <w:rsid w:val="006C00D1"/>
    <w:rsid w:val="006C0A6B"/>
    <w:rsid w:val="006D51BA"/>
    <w:rsid w:val="006D7978"/>
    <w:rsid w:val="006E1B70"/>
    <w:rsid w:val="006E58C2"/>
    <w:rsid w:val="0070228A"/>
    <w:rsid w:val="0070229A"/>
    <w:rsid w:val="00717DEB"/>
    <w:rsid w:val="00721827"/>
    <w:rsid w:val="00724754"/>
    <w:rsid w:val="007274AB"/>
    <w:rsid w:val="00732305"/>
    <w:rsid w:val="0073785D"/>
    <w:rsid w:val="007510EE"/>
    <w:rsid w:val="0076372F"/>
    <w:rsid w:val="0077106F"/>
    <w:rsid w:val="0077189A"/>
    <w:rsid w:val="007718D5"/>
    <w:rsid w:val="0077283D"/>
    <w:rsid w:val="00772DB9"/>
    <w:rsid w:val="00773131"/>
    <w:rsid w:val="00773F55"/>
    <w:rsid w:val="00783537"/>
    <w:rsid w:val="00784702"/>
    <w:rsid w:val="0079000C"/>
    <w:rsid w:val="00791E1F"/>
    <w:rsid w:val="00794C38"/>
    <w:rsid w:val="00795017"/>
    <w:rsid w:val="00795693"/>
    <w:rsid w:val="007964E2"/>
    <w:rsid w:val="007A1BA7"/>
    <w:rsid w:val="007A1CE2"/>
    <w:rsid w:val="007A2AAA"/>
    <w:rsid w:val="007A388C"/>
    <w:rsid w:val="007A639B"/>
    <w:rsid w:val="007B111C"/>
    <w:rsid w:val="007B1844"/>
    <w:rsid w:val="007B5598"/>
    <w:rsid w:val="007B7826"/>
    <w:rsid w:val="007C1FE2"/>
    <w:rsid w:val="007D0141"/>
    <w:rsid w:val="007D341E"/>
    <w:rsid w:val="007E54F4"/>
    <w:rsid w:val="007F01D8"/>
    <w:rsid w:val="007F3B1B"/>
    <w:rsid w:val="007F3CD0"/>
    <w:rsid w:val="007F45EE"/>
    <w:rsid w:val="007F5113"/>
    <w:rsid w:val="007F655F"/>
    <w:rsid w:val="008002AE"/>
    <w:rsid w:val="00803B45"/>
    <w:rsid w:val="00805480"/>
    <w:rsid w:val="00810FC1"/>
    <w:rsid w:val="008130E9"/>
    <w:rsid w:val="00814BEE"/>
    <w:rsid w:val="00820309"/>
    <w:rsid w:val="008312B8"/>
    <w:rsid w:val="00846D9F"/>
    <w:rsid w:val="00847B1F"/>
    <w:rsid w:val="00853AD6"/>
    <w:rsid w:val="0086110E"/>
    <w:rsid w:val="00863A40"/>
    <w:rsid w:val="008766F0"/>
    <w:rsid w:val="00885621"/>
    <w:rsid w:val="00891A2B"/>
    <w:rsid w:val="00893A07"/>
    <w:rsid w:val="00895C64"/>
    <w:rsid w:val="008A27EB"/>
    <w:rsid w:val="008A3CEA"/>
    <w:rsid w:val="008B3DB2"/>
    <w:rsid w:val="008B6794"/>
    <w:rsid w:val="008C1418"/>
    <w:rsid w:val="008C2497"/>
    <w:rsid w:val="008C3DAD"/>
    <w:rsid w:val="008D3195"/>
    <w:rsid w:val="008D50AB"/>
    <w:rsid w:val="008D6E4A"/>
    <w:rsid w:val="008E350E"/>
    <w:rsid w:val="008E5A4A"/>
    <w:rsid w:val="008E5B22"/>
    <w:rsid w:val="008E7541"/>
    <w:rsid w:val="008E78CD"/>
    <w:rsid w:val="008F182C"/>
    <w:rsid w:val="008F3612"/>
    <w:rsid w:val="008F71FB"/>
    <w:rsid w:val="00902755"/>
    <w:rsid w:val="00903E3B"/>
    <w:rsid w:val="00905485"/>
    <w:rsid w:val="00906B13"/>
    <w:rsid w:val="00914D41"/>
    <w:rsid w:val="00916C7F"/>
    <w:rsid w:val="00921A39"/>
    <w:rsid w:val="009331E6"/>
    <w:rsid w:val="00934C74"/>
    <w:rsid w:val="00944079"/>
    <w:rsid w:val="00947857"/>
    <w:rsid w:val="009623B2"/>
    <w:rsid w:val="009629BD"/>
    <w:rsid w:val="00964889"/>
    <w:rsid w:val="00971372"/>
    <w:rsid w:val="00973886"/>
    <w:rsid w:val="00973B2B"/>
    <w:rsid w:val="0097515C"/>
    <w:rsid w:val="009801D2"/>
    <w:rsid w:val="00981564"/>
    <w:rsid w:val="0098188F"/>
    <w:rsid w:val="00983F4A"/>
    <w:rsid w:val="009864A7"/>
    <w:rsid w:val="009A0ACF"/>
    <w:rsid w:val="009A3C16"/>
    <w:rsid w:val="009A72F6"/>
    <w:rsid w:val="009B34EF"/>
    <w:rsid w:val="009C5FAE"/>
    <w:rsid w:val="009D268B"/>
    <w:rsid w:val="009D5E97"/>
    <w:rsid w:val="009D6118"/>
    <w:rsid w:val="009D7671"/>
    <w:rsid w:val="009E1C0B"/>
    <w:rsid w:val="009E7EB3"/>
    <w:rsid w:val="009F675C"/>
    <w:rsid w:val="00A02C3C"/>
    <w:rsid w:val="00A12640"/>
    <w:rsid w:val="00A134BE"/>
    <w:rsid w:val="00A15613"/>
    <w:rsid w:val="00A24E9B"/>
    <w:rsid w:val="00A3629A"/>
    <w:rsid w:val="00A36586"/>
    <w:rsid w:val="00A45AB6"/>
    <w:rsid w:val="00A52753"/>
    <w:rsid w:val="00A53D5B"/>
    <w:rsid w:val="00A54312"/>
    <w:rsid w:val="00A569D2"/>
    <w:rsid w:val="00A60A81"/>
    <w:rsid w:val="00A6419C"/>
    <w:rsid w:val="00A66B40"/>
    <w:rsid w:val="00A72707"/>
    <w:rsid w:val="00A764AA"/>
    <w:rsid w:val="00A81D38"/>
    <w:rsid w:val="00A82DE4"/>
    <w:rsid w:val="00A8349A"/>
    <w:rsid w:val="00A850F7"/>
    <w:rsid w:val="00A86B93"/>
    <w:rsid w:val="00A9365B"/>
    <w:rsid w:val="00A93F1A"/>
    <w:rsid w:val="00A93FE1"/>
    <w:rsid w:val="00A94894"/>
    <w:rsid w:val="00A95124"/>
    <w:rsid w:val="00AA1800"/>
    <w:rsid w:val="00AA630C"/>
    <w:rsid w:val="00AB106B"/>
    <w:rsid w:val="00AB31CE"/>
    <w:rsid w:val="00AC4A5A"/>
    <w:rsid w:val="00AC557A"/>
    <w:rsid w:val="00AD1CC8"/>
    <w:rsid w:val="00AE3296"/>
    <w:rsid w:val="00AE32A7"/>
    <w:rsid w:val="00AE3A0A"/>
    <w:rsid w:val="00AE3FEA"/>
    <w:rsid w:val="00AE41E1"/>
    <w:rsid w:val="00AE4BC7"/>
    <w:rsid w:val="00AF6E81"/>
    <w:rsid w:val="00B05D7C"/>
    <w:rsid w:val="00B17D12"/>
    <w:rsid w:val="00B21660"/>
    <w:rsid w:val="00B216CE"/>
    <w:rsid w:val="00B23FBA"/>
    <w:rsid w:val="00B30879"/>
    <w:rsid w:val="00B30F48"/>
    <w:rsid w:val="00B34450"/>
    <w:rsid w:val="00B35873"/>
    <w:rsid w:val="00B40BBF"/>
    <w:rsid w:val="00B440F4"/>
    <w:rsid w:val="00B444A0"/>
    <w:rsid w:val="00B47E75"/>
    <w:rsid w:val="00B532EB"/>
    <w:rsid w:val="00B552B2"/>
    <w:rsid w:val="00B57AFC"/>
    <w:rsid w:val="00B60458"/>
    <w:rsid w:val="00B66684"/>
    <w:rsid w:val="00B67150"/>
    <w:rsid w:val="00B7302A"/>
    <w:rsid w:val="00B74D0D"/>
    <w:rsid w:val="00B81792"/>
    <w:rsid w:val="00B81C4F"/>
    <w:rsid w:val="00B81CBA"/>
    <w:rsid w:val="00B821CF"/>
    <w:rsid w:val="00B86C23"/>
    <w:rsid w:val="00B924EA"/>
    <w:rsid w:val="00B92F23"/>
    <w:rsid w:val="00B956A5"/>
    <w:rsid w:val="00BA02F7"/>
    <w:rsid w:val="00BA2DBB"/>
    <w:rsid w:val="00BA3651"/>
    <w:rsid w:val="00BA4E91"/>
    <w:rsid w:val="00BA766A"/>
    <w:rsid w:val="00BA7C2D"/>
    <w:rsid w:val="00BB3369"/>
    <w:rsid w:val="00BB735B"/>
    <w:rsid w:val="00BB7904"/>
    <w:rsid w:val="00BC5ABD"/>
    <w:rsid w:val="00BD416E"/>
    <w:rsid w:val="00BD7616"/>
    <w:rsid w:val="00BE17FA"/>
    <w:rsid w:val="00BE2BA4"/>
    <w:rsid w:val="00BE321F"/>
    <w:rsid w:val="00BE343D"/>
    <w:rsid w:val="00BF0852"/>
    <w:rsid w:val="00BF0C3C"/>
    <w:rsid w:val="00BF448C"/>
    <w:rsid w:val="00C017C5"/>
    <w:rsid w:val="00C03E55"/>
    <w:rsid w:val="00C21954"/>
    <w:rsid w:val="00C2261A"/>
    <w:rsid w:val="00C22941"/>
    <w:rsid w:val="00C33C4D"/>
    <w:rsid w:val="00C3594A"/>
    <w:rsid w:val="00C415A1"/>
    <w:rsid w:val="00C47DBF"/>
    <w:rsid w:val="00C51BDD"/>
    <w:rsid w:val="00C524D7"/>
    <w:rsid w:val="00C540A9"/>
    <w:rsid w:val="00C54CAD"/>
    <w:rsid w:val="00C57E22"/>
    <w:rsid w:val="00C600A9"/>
    <w:rsid w:val="00C60ACF"/>
    <w:rsid w:val="00C60C76"/>
    <w:rsid w:val="00C61DB8"/>
    <w:rsid w:val="00C64355"/>
    <w:rsid w:val="00C673F8"/>
    <w:rsid w:val="00C7256C"/>
    <w:rsid w:val="00C83885"/>
    <w:rsid w:val="00C8737E"/>
    <w:rsid w:val="00C8748F"/>
    <w:rsid w:val="00C94595"/>
    <w:rsid w:val="00C977B0"/>
    <w:rsid w:val="00CA21EB"/>
    <w:rsid w:val="00CA35DB"/>
    <w:rsid w:val="00CA3BCE"/>
    <w:rsid w:val="00CA4632"/>
    <w:rsid w:val="00CA5125"/>
    <w:rsid w:val="00CA5821"/>
    <w:rsid w:val="00CB0832"/>
    <w:rsid w:val="00CC3FF7"/>
    <w:rsid w:val="00CC655A"/>
    <w:rsid w:val="00CD0425"/>
    <w:rsid w:val="00CD4E22"/>
    <w:rsid w:val="00CD7721"/>
    <w:rsid w:val="00CE7EF5"/>
    <w:rsid w:val="00CF09DF"/>
    <w:rsid w:val="00CF198A"/>
    <w:rsid w:val="00CF4CB3"/>
    <w:rsid w:val="00CF7904"/>
    <w:rsid w:val="00D00978"/>
    <w:rsid w:val="00D0410C"/>
    <w:rsid w:val="00D13F3E"/>
    <w:rsid w:val="00D267A6"/>
    <w:rsid w:val="00D35C2D"/>
    <w:rsid w:val="00D373D9"/>
    <w:rsid w:val="00D40583"/>
    <w:rsid w:val="00D45BC0"/>
    <w:rsid w:val="00D526EC"/>
    <w:rsid w:val="00D543E6"/>
    <w:rsid w:val="00D57DCA"/>
    <w:rsid w:val="00D6060C"/>
    <w:rsid w:val="00D61DE7"/>
    <w:rsid w:val="00D6640E"/>
    <w:rsid w:val="00D705DF"/>
    <w:rsid w:val="00D74841"/>
    <w:rsid w:val="00D76DA8"/>
    <w:rsid w:val="00D8165C"/>
    <w:rsid w:val="00D82D63"/>
    <w:rsid w:val="00D852B3"/>
    <w:rsid w:val="00D87745"/>
    <w:rsid w:val="00D940D8"/>
    <w:rsid w:val="00D95633"/>
    <w:rsid w:val="00DA212F"/>
    <w:rsid w:val="00DA29F8"/>
    <w:rsid w:val="00DA30C0"/>
    <w:rsid w:val="00DA65E1"/>
    <w:rsid w:val="00DC20DC"/>
    <w:rsid w:val="00DC5D7D"/>
    <w:rsid w:val="00DC6043"/>
    <w:rsid w:val="00DD50E7"/>
    <w:rsid w:val="00DE3F32"/>
    <w:rsid w:val="00DF0E03"/>
    <w:rsid w:val="00DF3B90"/>
    <w:rsid w:val="00E00929"/>
    <w:rsid w:val="00E00CC7"/>
    <w:rsid w:val="00E13930"/>
    <w:rsid w:val="00E166B8"/>
    <w:rsid w:val="00E2363D"/>
    <w:rsid w:val="00E30D49"/>
    <w:rsid w:val="00E31C8B"/>
    <w:rsid w:val="00E337FB"/>
    <w:rsid w:val="00E34C5A"/>
    <w:rsid w:val="00E34F72"/>
    <w:rsid w:val="00E356E0"/>
    <w:rsid w:val="00E41DCF"/>
    <w:rsid w:val="00E51A5B"/>
    <w:rsid w:val="00E5312A"/>
    <w:rsid w:val="00E54F26"/>
    <w:rsid w:val="00E61942"/>
    <w:rsid w:val="00E633A1"/>
    <w:rsid w:val="00E64D2E"/>
    <w:rsid w:val="00E67C38"/>
    <w:rsid w:val="00E823D6"/>
    <w:rsid w:val="00E82A50"/>
    <w:rsid w:val="00E838CB"/>
    <w:rsid w:val="00E87B9C"/>
    <w:rsid w:val="00E90551"/>
    <w:rsid w:val="00EA61C5"/>
    <w:rsid w:val="00EB2F42"/>
    <w:rsid w:val="00EB5398"/>
    <w:rsid w:val="00EC424D"/>
    <w:rsid w:val="00ED1C4C"/>
    <w:rsid w:val="00ED2A21"/>
    <w:rsid w:val="00EE4320"/>
    <w:rsid w:val="00EE563E"/>
    <w:rsid w:val="00EF0330"/>
    <w:rsid w:val="00EF0CB1"/>
    <w:rsid w:val="00EF197B"/>
    <w:rsid w:val="00EF58A8"/>
    <w:rsid w:val="00EF609A"/>
    <w:rsid w:val="00EF7EB0"/>
    <w:rsid w:val="00F0033C"/>
    <w:rsid w:val="00F026FA"/>
    <w:rsid w:val="00F05A6C"/>
    <w:rsid w:val="00F10AE9"/>
    <w:rsid w:val="00F14741"/>
    <w:rsid w:val="00F23C42"/>
    <w:rsid w:val="00F25D44"/>
    <w:rsid w:val="00F33360"/>
    <w:rsid w:val="00F35B69"/>
    <w:rsid w:val="00F41BD4"/>
    <w:rsid w:val="00F52842"/>
    <w:rsid w:val="00F5559C"/>
    <w:rsid w:val="00F62982"/>
    <w:rsid w:val="00F62A35"/>
    <w:rsid w:val="00F67229"/>
    <w:rsid w:val="00F717A6"/>
    <w:rsid w:val="00F768F7"/>
    <w:rsid w:val="00F823A0"/>
    <w:rsid w:val="00F93515"/>
    <w:rsid w:val="00FA4F29"/>
    <w:rsid w:val="00FB13D1"/>
    <w:rsid w:val="00FB22DD"/>
    <w:rsid w:val="00FB5F9F"/>
    <w:rsid w:val="00FB6BDF"/>
    <w:rsid w:val="00FB7BF3"/>
    <w:rsid w:val="00FC50D5"/>
    <w:rsid w:val="00FC5FE8"/>
    <w:rsid w:val="00FC6AB0"/>
    <w:rsid w:val="00FC7BB9"/>
    <w:rsid w:val="00FD3C63"/>
    <w:rsid w:val="00FE0169"/>
    <w:rsid w:val="00FE2637"/>
    <w:rsid w:val="00FE4E24"/>
    <w:rsid w:val="00FF0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59"/>
    <w:rsid w:val="00F768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59"/>
    <w:rsid w:val="00F768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0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051D6-0F40-446F-B1A9-0AA2385BB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</dc:creator>
  <cp:lastModifiedBy>NATA GAZIPUR</cp:lastModifiedBy>
  <cp:revision>153</cp:revision>
  <cp:lastPrinted>2018-11-01T03:15:00Z</cp:lastPrinted>
  <dcterms:created xsi:type="dcterms:W3CDTF">2018-03-19T07:32:00Z</dcterms:created>
  <dcterms:modified xsi:type="dcterms:W3CDTF">2018-11-01T05:47:00Z</dcterms:modified>
</cp:coreProperties>
</file>